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8e4fe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8e4fe88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8e4fe88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26:17Z</dcterms:created>
  <dcterms:modified xsi:type="dcterms:W3CDTF">2022-05-04T01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